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873"/>
        <w:gridCol w:w="530"/>
        <w:gridCol w:w="1568"/>
        <w:gridCol w:w="909"/>
        <w:gridCol w:w="358"/>
        <w:gridCol w:w="813"/>
        <w:gridCol w:w="1508"/>
        <w:gridCol w:w="2738"/>
      </w:tblGrid>
      <w:tr w:rsidR="00CA3B3E" w:rsidRPr="00EF72D5" w14:paraId="17734307" w14:textId="77777777" w:rsidTr="00EF72D5">
        <w:trPr>
          <w:trHeight w:val="567"/>
          <w:jc w:val="center"/>
        </w:trPr>
        <w:tc>
          <w:tcPr>
            <w:tcW w:w="9809" w:type="dxa"/>
            <w:gridSpan w:val="9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CB56F15" w14:textId="77777777" w:rsidR="00CA3B3E" w:rsidRPr="00EF72D5" w:rsidRDefault="00400964" w:rsidP="00CA3B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İYODİK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KIM KARTI</w:t>
            </w:r>
          </w:p>
        </w:tc>
      </w:tr>
      <w:tr w:rsidR="00CA3B3E" w:rsidRPr="00EF72D5" w14:paraId="3B723DFD" w14:textId="77777777" w:rsidTr="00EF72D5">
        <w:trPr>
          <w:trHeight w:val="340"/>
          <w:jc w:val="center"/>
        </w:trPr>
        <w:tc>
          <w:tcPr>
            <w:tcW w:w="4392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BDF15E5" w14:textId="77777777" w:rsid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857CE6D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5B971C70" w14:textId="77777777" w:rsidR="00EF72D5" w:rsidRP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17" w:type="dxa"/>
            <w:gridSpan w:val="4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4F2AE3CE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CA3B3E" w:rsidRPr="00EF72D5" w14:paraId="5C892B9C" w14:textId="77777777" w:rsidTr="00EF72D5">
        <w:trPr>
          <w:trHeight w:val="1251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8C0D8D2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>Cihazın Markası/</w:t>
            </w:r>
            <w:proofErr w:type="gramStart"/>
            <w:r w:rsidRPr="00EF72D5">
              <w:rPr>
                <w:rFonts w:ascii="Times New Roman" w:hAnsi="Times New Roman" w:cs="Times New Roman"/>
              </w:rPr>
              <w:t>Modeli   :</w:t>
            </w:r>
            <w:proofErr w:type="gramEnd"/>
          </w:p>
          <w:p w14:paraId="094AB5D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22E28B6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Seri </w:t>
            </w:r>
            <w:proofErr w:type="gramStart"/>
            <w:r w:rsidRPr="00EF72D5">
              <w:rPr>
                <w:rFonts w:ascii="Times New Roman" w:hAnsi="Times New Roman" w:cs="Times New Roman"/>
              </w:rPr>
              <w:t>Numarası     :</w:t>
            </w:r>
            <w:proofErr w:type="gramEnd"/>
          </w:p>
          <w:p w14:paraId="0FDC856B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9F70F4C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</w:t>
            </w:r>
            <w:proofErr w:type="gramStart"/>
            <w:r w:rsidRPr="00EF72D5">
              <w:rPr>
                <w:rFonts w:ascii="Times New Roman" w:hAnsi="Times New Roman" w:cs="Times New Roman"/>
              </w:rPr>
              <w:t>Özellikleri        :</w:t>
            </w:r>
            <w:proofErr w:type="gramEnd"/>
          </w:p>
          <w:p w14:paraId="36129DA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03367DEA" w14:textId="77777777" w:rsidR="00CA3B3E" w:rsidRPr="00EF72D5" w:rsidRDefault="00CA3B3E" w:rsidP="00CA3B3E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Kullanıldığı </w:t>
            </w:r>
            <w:proofErr w:type="gramStart"/>
            <w:r w:rsidRPr="00EF72D5">
              <w:rPr>
                <w:rFonts w:ascii="Times New Roman" w:hAnsi="Times New Roman" w:cs="Times New Roman"/>
              </w:rPr>
              <w:t>Birim :</w:t>
            </w:r>
            <w:proofErr w:type="gramEnd"/>
          </w:p>
        </w:tc>
      </w:tr>
      <w:tr w:rsidR="00CA3B3E" w:rsidRPr="00EF72D5" w14:paraId="5AC18EF8" w14:textId="77777777" w:rsidTr="00EF72D5">
        <w:trPr>
          <w:trHeight w:val="340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55AE2F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Kayıtları ( Periyodik bakım gerektiren makineler için)</w:t>
            </w:r>
          </w:p>
        </w:tc>
      </w:tr>
      <w:tr w:rsidR="00CA3B3E" w:rsidRPr="00EF72D5" w14:paraId="5E5485C7" w14:textId="77777777" w:rsidTr="00EF72D5">
        <w:trPr>
          <w:trHeight w:val="388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4E96A240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Y</w:t>
            </w: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3DB492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E91C66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974BBC7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CA3B3E" w:rsidRPr="00EF72D5" w14:paraId="4C6B1ECE" w14:textId="77777777" w:rsidTr="00EF72D5">
        <w:trPr>
          <w:trHeight w:val="210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B9CFDE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0C491B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017897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01DF4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E01AA6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6980A025" w14:textId="77777777" w:rsidTr="00EF72D5">
        <w:trPr>
          <w:trHeight w:val="22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489B02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6E66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313C3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E07C6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601039A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CE7E356" w14:textId="77777777" w:rsidTr="00EF72D5">
        <w:trPr>
          <w:trHeight w:val="180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68C9B8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B37A66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F833F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ED223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046F31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2F80" w:rsidRPr="00EF72D5" w14:paraId="07F07997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1D2873F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9B34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84BA9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BB86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0221E48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739BD91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F7549A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</w:t>
            </w:r>
            <w:r w:rsid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breli İse </w:t>
            </w:r>
            <w:proofErr w:type="gramStart"/>
            <w:r w:rsid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arihi     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41969309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angi Kurumca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ıldığı</w:t>
            </w:r>
            <w:r w:rsidR="003515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4893892D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ralığı          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5F025312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assasiyeti      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</w:tc>
      </w:tr>
      <w:tr w:rsidR="00CA3B3E" w:rsidRPr="00EF72D5" w14:paraId="5B584250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D2A5052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CA3B3E" w:rsidRPr="00EF72D5" w14:paraId="7D279544" w14:textId="77777777" w:rsidTr="0035158A">
        <w:trPr>
          <w:trHeight w:val="437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DFE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DE5B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15A2D76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D70A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21480E1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14425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1CB03DB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03BB1FA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CA3B3E" w:rsidRPr="00EF72D5" w14:paraId="7DE8F90F" w14:textId="77777777" w:rsidTr="00EF72D5">
        <w:trPr>
          <w:trHeight w:val="736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72963C8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DC7F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80D010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5EC7EFF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D0CB3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6111AB64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A7BD91" w14:textId="77777777" w:rsidR="00415D3F" w:rsidRDefault="00415D3F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p w14:paraId="57204D19" w14:textId="77777777" w:rsidR="00544B03" w:rsidRDefault="00544B03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sectPr w:rsidR="00544B03" w:rsidSect="00932F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08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B1038" w14:textId="77777777" w:rsidR="00AF3B9E" w:rsidRDefault="00AF3B9E" w:rsidP="003B798B">
      <w:pPr>
        <w:spacing w:after="0" w:line="240" w:lineRule="auto"/>
      </w:pPr>
      <w:r>
        <w:separator/>
      </w:r>
    </w:p>
  </w:endnote>
  <w:endnote w:type="continuationSeparator" w:id="0">
    <w:p w14:paraId="3D36999A" w14:textId="77777777" w:rsidR="00AF3B9E" w:rsidRDefault="00AF3B9E" w:rsidP="003B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8B318" w14:textId="77777777" w:rsidR="00D176B9" w:rsidRDefault="00D176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81" w:type="dxa"/>
      <w:tblInd w:w="6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52"/>
      <w:gridCol w:w="3544"/>
      <w:gridCol w:w="3685"/>
    </w:tblGrid>
    <w:tr w:rsidR="00731EA7" w:rsidRPr="003F59FC" w14:paraId="02F1DF3C" w14:textId="77777777" w:rsidTr="00731EA7">
      <w:trPr>
        <w:trHeight w:val="747"/>
      </w:trPr>
      <w:tc>
        <w:tcPr>
          <w:tcW w:w="2552" w:type="dxa"/>
          <w:shd w:val="clear" w:color="auto" w:fill="auto"/>
        </w:tcPr>
        <w:p w14:paraId="7CAE9D6F" w14:textId="517F1404" w:rsidR="00731EA7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132FBEB7" w14:textId="1AFDC8E0" w:rsidR="00D176B9" w:rsidRPr="003F59FC" w:rsidRDefault="00D176B9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proofErr w:type="spellStart"/>
          <w:r>
            <w:rPr>
              <w:rFonts w:ascii="Times New Roman" w:eastAsia="Times New Roman" w:hAnsi="Times New Roman"/>
            </w:rPr>
            <w:t>Rojda</w:t>
          </w:r>
          <w:proofErr w:type="spellEnd"/>
          <w:r>
            <w:rPr>
              <w:rFonts w:ascii="Times New Roman" w:eastAsia="Times New Roman" w:hAnsi="Times New Roman"/>
            </w:rPr>
            <w:t xml:space="preserve"> YILDIZ</w:t>
          </w:r>
        </w:p>
        <w:p w14:paraId="51DAAC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4D15AA3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5330BB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544" w:type="dxa"/>
          <w:shd w:val="clear" w:color="auto" w:fill="auto"/>
        </w:tcPr>
        <w:p w14:paraId="23792545" w14:textId="77777777" w:rsidR="00731EA7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  <w:p w14:paraId="0F933990" w14:textId="49FB46EA" w:rsidR="00D176B9" w:rsidRPr="003F59FC" w:rsidRDefault="00D176B9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>
            <w:rPr>
              <w:rFonts w:ascii="Times New Roman" w:eastAsia="Times New Roman" w:hAnsi="Times New Roman"/>
            </w:rPr>
            <w:t>Orhan TAŞAN</w:t>
          </w:r>
        </w:p>
      </w:tc>
      <w:tc>
        <w:tcPr>
          <w:tcW w:w="3685" w:type="dxa"/>
          <w:shd w:val="clear" w:color="auto" w:fill="auto"/>
        </w:tcPr>
        <w:p w14:paraId="6E122E6E" w14:textId="77777777" w:rsidR="00731EA7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  <w:p w14:paraId="1E14118C" w14:textId="05A85277" w:rsidR="00D176B9" w:rsidRPr="003F59FC" w:rsidRDefault="00D176B9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>
            <w:rPr>
              <w:rFonts w:ascii="Times New Roman" w:eastAsia="Times New Roman" w:hAnsi="Times New Roman"/>
            </w:rPr>
            <w:t>Mehmet BELEN</w:t>
          </w:r>
          <w:bookmarkStart w:id="0" w:name="_GoBack"/>
          <w:bookmarkEnd w:id="0"/>
        </w:p>
      </w:tc>
    </w:tr>
  </w:tbl>
  <w:p w14:paraId="71A13968" w14:textId="77777777" w:rsidR="00731EA7" w:rsidRDefault="00731EA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B483E" w14:textId="77777777" w:rsidR="00D176B9" w:rsidRDefault="00D176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FBB89E" w14:textId="77777777" w:rsidR="00AF3B9E" w:rsidRDefault="00AF3B9E" w:rsidP="003B798B">
      <w:pPr>
        <w:spacing w:after="0" w:line="240" w:lineRule="auto"/>
      </w:pPr>
      <w:r>
        <w:separator/>
      </w:r>
    </w:p>
  </w:footnote>
  <w:footnote w:type="continuationSeparator" w:id="0">
    <w:p w14:paraId="756FAFD5" w14:textId="77777777" w:rsidR="00AF3B9E" w:rsidRDefault="00AF3B9E" w:rsidP="003B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A584E" w14:textId="77777777" w:rsidR="00D176B9" w:rsidRDefault="00D176B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0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49"/>
      <w:gridCol w:w="4876"/>
      <w:gridCol w:w="1511"/>
      <w:gridCol w:w="1272"/>
    </w:tblGrid>
    <w:tr w:rsidR="003B798B" w:rsidRPr="00EF72D5" w14:paraId="2FB7C79A" w14:textId="77777777" w:rsidTr="00EF72D5">
      <w:trPr>
        <w:trHeight w:val="276"/>
        <w:jc w:val="center"/>
      </w:trPr>
      <w:tc>
        <w:tcPr>
          <w:tcW w:w="2154" w:type="dxa"/>
          <w:vMerge w:val="restart"/>
          <w:shd w:val="clear" w:color="auto" w:fill="auto"/>
          <w:vAlign w:val="center"/>
        </w:tcPr>
        <w:p w14:paraId="474E1704" w14:textId="77777777" w:rsidR="003B798B" w:rsidRPr="00EF72D5" w:rsidRDefault="00DA431C" w:rsidP="00DA431C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250AB3D6" wp14:editId="26A1D609">
                <wp:extent cx="1152939" cy="898498"/>
                <wp:effectExtent l="0" t="0" r="0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3015" cy="8985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627F6A62" w14:textId="77777777" w:rsidR="00731EA7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  <w:sz w:val="32"/>
              <w:szCs w:val="24"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 xml:space="preserve">PERİYODİK BAKIM </w:t>
          </w:r>
        </w:p>
        <w:p w14:paraId="19D5C71A" w14:textId="18E9F597" w:rsidR="003B798B" w:rsidRPr="00EF72D5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>TAKİP FORMU</w:t>
          </w:r>
        </w:p>
      </w:tc>
      <w:tc>
        <w:tcPr>
          <w:tcW w:w="1531" w:type="dxa"/>
          <w:shd w:val="clear" w:color="auto" w:fill="auto"/>
          <w:vAlign w:val="center"/>
        </w:tcPr>
        <w:p w14:paraId="3943F15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E8E2F41" w14:textId="3838AC47" w:rsidR="003B798B" w:rsidRPr="00731EA7" w:rsidRDefault="00D176B9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İMD/</w:t>
          </w:r>
          <w:r w:rsidR="00731EA7" w:rsidRPr="00731EA7">
            <w:rPr>
              <w:rFonts w:ascii="Times New Roman" w:hAnsi="Times New Roman" w:cs="Times New Roman"/>
              <w:sz w:val="20"/>
            </w:rPr>
            <w:t>FR-321</w:t>
          </w:r>
        </w:p>
      </w:tc>
    </w:tr>
    <w:tr w:rsidR="003B798B" w:rsidRPr="00EF72D5" w14:paraId="3DCD9D00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3871238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76BED6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2800EBE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5C265F0" w14:textId="5011228B" w:rsidR="003B798B" w:rsidRPr="00731EA7" w:rsidRDefault="00FD1BC8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0</w:t>
          </w:r>
          <w:r w:rsidR="00731EA7" w:rsidRPr="00731EA7">
            <w:rPr>
              <w:rFonts w:ascii="Times New Roman" w:hAnsi="Times New Roman" w:cs="Times New Roman"/>
              <w:sz w:val="20"/>
            </w:rPr>
            <w:t>.01.2022</w:t>
          </w:r>
        </w:p>
      </w:tc>
    </w:tr>
    <w:tr w:rsidR="003B798B" w:rsidRPr="00EF72D5" w14:paraId="7E4B672B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140CE9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4E6F97E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A2270A0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0647747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18"/>
            </w:rPr>
          </w:pPr>
        </w:p>
      </w:tc>
    </w:tr>
    <w:tr w:rsidR="003B798B" w:rsidRPr="00EF72D5" w14:paraId="482BF2CD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2DC1E57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28BED9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D2706B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D393ED2" w14:textId="4A19A876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B798B" w:rsidRPr="00EF72D5" w14:paraId="5CEF299E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590E8DB2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1E5EBC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37B2E52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17ACD835" w14:textId="37537CDD" w:rsidR="003B798B" w:rsidRPr="00731EA7" w:rsidRDefault="00731EA7" w:rsidP="00DA431C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5E1C6D5C" w14:textId="77777777" w:rsidR="003B798B" w:rsidRPr="003B798B" w:rsidRDefault="003B798B" w:rsidP="003B798B">
    <w:pPr>
      <w:pStyle w:val="stBilgi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AEEBEB" w14:textId="77777777" w:rsidR="00D176B9" w:rsidRDefault="00D176B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08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zNLM0NDeyMDVQ0lEKTi0uzszPAykwrAUAtirAHywAAAA="/>
  </w:docVars>
  <w:rsids>
    <w:rsidRoot w:val="003B798B"/>
    <w:rsid w:val="00012AD5"/>
    <w:rsid w:val="00083F78"/>
    <w:rsid w:val="000E5FCA"/>
    <w:rsid w:val="00147357"/>
    <w:rsid w:val="00266699"/>
    <w:rsid w:val="002B649A"/>
    <w:rsid w:val="00313C5D"/>
    <w:rsid w:val="00316FC0"/>
    <w:rsid w:val="0035158A"/>
    <w:rsid w:val="003A1F41"/>
    <w:rsid w:val="003B798B"/>
    <w:rsid w:val="003C748C"/>
    <w:rsid w:val="003D6478"/>
    <w:rsid w:val="00400964"/>
    <w:rsid w:val="00402E6B"/>
    <w:rsid w:val="00415D3F"/>
    <w:rsid w:val="0042018A"/>
    <w:rsid w:val="00425BEB"/>
    <w:rsid w:val="00451322"/>
    <w:rsid w:val="00473450"/>
    <w:rsid w:val="00544B03"/>
    <w:rsid w:val="0055270D"/>
    <w:rsid w:val="00565FD1"/>
    <w:rsid w:val="005756CB"/>
    <w:rsid w:val="005A5A55"/>
    <w:rsid w:val="006421FE"/>
    <w:rsid w:val="00681338"/>
    <w:rsid w:val="006E771A"/>
    <w:rsid w:val="00731EA7"/>
    <w:rsid w:val="007B1D9B"/>
    <w:rsid w:val="007E2E13"/>
    <w:rsid w:val="00832F6E"/>
    <w:rsid w:val="0086767D"/>
    <w:rsid w:val="008F4FD5"/>
    <w:rsid w:val="00932F80"/>
    <w:rsid w:val="009B6C65"/>
    <w:rsid w:val="00A1092E"/>
    <w:rsid w:val="00A9132B"/>
    <w:rsid w:val="00A93FCD"/>
    <w:rsid w:val="00AF3B9E"/>
    <w:rsid w:val="00C2311E"/>
    <w:rsid w:val="00C70CE6"/>
    <w:rsid w:val="00CA3B3E"/>
    <w:rsid w:val="00CA48FB"/>
    <w:rsid w:val="00D176B9"/>
    <w:rsid w:val="00D50975"/>
    <w:rsid w:val="00D67634"/>
    <w:rsid w:val="00DA431C"/>
    <w:rsid w:val="00E01631"/>
    <w:rsid w:val="00E707DE"/>
    <w:rsid w:val="00E83AEC"/>
    <w:rsid w:val="00EA2EF2"/>
    <w:rsid w:val="00EF72D5"/>
    <w:rsid w:val="00F14DF9"/>
    <w:rsid w:val="00F2524B"/>
    <w:rsid w:val="00F83B83"/>
    <w:rsid w:val="00FC5067"/>
    <w:rsid w:val="00FD1B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736C86"/>
  <w15:docId w15:val="{46ADA06B-8197-44FB-96AE-2FE9DAB52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798B"/>
  </w:style>
  <w:style w:type="paragraph" w:styleId="AltBilgi">
    <w:name w:val="footer"/>
    <w:basedOn w:val="Normal"/>
    <w:link w:val="Al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798B"/>
  </w:style>
  <w:style w:type="paragraph" w:styleId="BalonMetni">
    <w:name w:val="Balloon Text"/>
    <w:basedOn w:val="Normal"/>
    <w:link w:val="BalonMetniChar"/>
    <w:uiPriority w:val="99"/>
    <w:semiHidden/>
    <w:unhideWhenUsed/>
    <w:rsid w:val="00C70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CE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31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CA3B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3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Orhan Tasan</cp:lastModifiedBy>
  <cp:revision>3</cp:revision>
  <cp:lastPrinted>2018-02-12T06:40:00Z</cp:lastPrinted>
  <dcterms:created xsi:type="dcterms:W3CDTF">2022-01-13T06:24:00Z</dcterms:created>
  <dcterms:modified xsi:type="dcterms:W3CDTF">2022-11-22T07:38:00Z</dcterms:modified>
</cp:coreProperties>
</file>